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gif" ContentType="image/gif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2f5dd del 31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5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, desarrollar estas capacidades. Esto requeriría de la ejecución de otro(s) proyecto. El Fondo podría desarrollar estas capacidades indicadas por este diagnóstico de forma interna, o contratar proyectos para la creación y gestión de estas capacidades.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48539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anexo 1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bookmarkEnd w:id="25"/>
    <w:bookmarkStart w:id="29" w:name="Xe88be27d6eb70972344917e0d93a64398106ab7"/>
    <w:p>
      <w:pPr>
        <w:pStyle w:val="Ttulo3"/>
      </w:pPr>
      <w:r>
        <w:t xml:space="preserve">Anexo 1. Proceso de Arquitectura Empresarial</w:t>
      </w:r>
    </w:p>
    <w:p>
      <w:pPr>
        <w:pStyle w:val="Figure"/>
      </w:pPr>
      <w:r>
        <w:drawing>
          <wp:inline>
            <wp:extent cx="4406900" cy="5791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dm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gif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12:50:03Z</dcterms:created>
  <dcterms:modified xsi:type="dcterms:W3CDTF">2023-01-31T12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